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052" w:rsidRDefault="00BE5052" w:rsidP="00BE5052">
      <w:pPr>
        <w:spacing w:before="0" w:after="0" w:line="240" w:lineRule="auto"/>
        <w:ind w:firstLine="0"/>
        <w:contextualSpacing/>
        <w:jc w:val="center"/>
        <w:rPr>
          <w:rStyle w:val="IntenseReference"/>
          <w:color w:val="auto"/>
          <w:sz w:val="144"/>
        </w:rPr>
      </w:pPr>
    </w:p>
    <w:p w:rsidR="00BE5052" w:rsidRDefault="00BE5052" w:rsidP="00BE5052">
      <w:pPr>
        <w:spacing w:before="0" w:after="0" w:line="240" w:lineRule="auto"/>
        <w:ind w:firstLine="0"/>
        <w:contextualSpacing/>
        <w:jc w:val="center"/>
        <w:rPr>
          <w:rStyle w:val="IntenseReference"/>
          <w:color w:val="auto"/>
          <w:sz w:val="144"/>
        </w:rPr>
      </w:pPr>
    </w:p>
    <w:p w:rsidR="00621D23" w:rsidRDefault="00BE5052" w:rsidP="00BE5052">
      <w:pPr>
        <w:spacing w:before="0" w:after="0" w:line="240" w:lineRule="auto"/>
        <w:ind w:firstLine="0"/>
        <w:contextualSpacing/>
        <w:jc w:val="center"/>
        <w:rPr>
          <w:rStyle w:val="IntenseReference"/>
          <w:color w:val="auto"/>
          <w:sz w:val="144"/>
        </w:rPr>
      </w:pPr>
      <w:r w:rsidRPr="00BE5052">
        <w:rPr>
          <w:rStyle w:val="IntenseReference"/>
          <w:color w:val="auto"/>
          <w:sz w:val="144"/>
        </w:rPr>
        <w:t>JavaScript Lessons</w:t>
      </w:r>
    </w:p>
    <w:p w:rsidR="00BE5052" w:rsidRPr="00BE5052" w:rsidRDefault="00621D23" w:rsidP="00621D23">
      <w:pPr>
        <w:spacing w:before="0" w:after="0" w:line="240" w:lineRule="auto"/>
        <w:ind w:firstLine="0"/>
        <w:contextualSpacing/>
        <w:jc w:val="right"/>
        <w:rPr>
          <w:rStyle w:val="IntenseReference"/>
          <w:color w:val="auto"/>
        </w:rPr>
      </w:pPr>
      <w:r>
        <w:rPr>
          <w:rStyle w:val="IntenseReference"/>
          <w:color w:val="auto"/>
        </w:rPr>
        <w:t>getElementById</w:t>
      </w:r>
      <w:r w:rsidR="00BE5052" w:rsidRPr="00BE5052">
        <w:rPr>
          <w:rStyle w:val="IntenseReference"/>
          <w:color w:val="auto"/>
        </w:rPr>
        <w:br w:type="page"/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  <w:rPr>
          <w:b/>
          <w:u w:val="single"/>
        </w:rPr>
      </w:pPr>
      <w:r w:rsidRPr="00BE5052">
        <w:rPr>
          <w:b/>
          <w:u w:val="single"/>
        </w:rPr>
        <w:lastRenderedPageBreak/>
        <w:t>INDEX by code type</w:t>
      </w:r>
    </w:p>
    <w:p w:rsidR="00BE5052" w:rsidRDefault="00BE5052">
      <w:pPr>
        <w:spacing w:before="0" w:after="0"/>
        <w:rPr>
          <w:b/>
        </w:rPr>
      </w:pPr>
    </w:p>
    <w:p w:rsidR="00BE5052" w:rsidRDefault="00BE5052">
      <w:pPr>
        <w:spacing w:before="0" w:after="0"/>
      </w:pPr>
      <w:r w:rsidRPr="00BE5052">
        <w:t>GetElementById………………………………………………………………………</w:t>
      </w:r>
      <w:r w:rsidR="00621D23">
        <w:t xml:space="preserve"> </w:t>
      </w:r>
      <w:r w:rsidRPr="00BE5052">
        <w:t>p.</w:t>
      </w:r>
      <w:r w:rsidR="00621D23">
        <w:t xml:space="preserve"> </w:t>
      </w:r>
      <w:r>
        <w:t>3</w:t>
      </w:r>
    </w:p>
    <w:p w:rsidR="004A72E5" w:rsidRDefault="004A72E5" w:rsidP="004A72E5">
      <w:pPr>
        <w:spacing w:before="0" w:after="0"/>
        <w:ind w:left="720"/>
      </w:pPr>
      <w:r>
        <w:t>HTML Content Change……………………………………………………….</w:t>
      </w:r>
      <w:r w:rsidR="00621D23">
        <w:t xml:space="preserve"> </w:t>
      </w:r>
      <w:r>
        <w:t>p.</w:t>
      </w:r>
      <w:r w:rsidR="00621D23">
        <w:t xml:space="preserve"> </w:t>
      </w:r>
      <w:r>
        <w:t>7</w:t>
      </w:r>
    </w:p>
    <w:p w:rsidR="00BE5052" w:rsidRPr="00BE5052" w:rsidRDefault="00BE5052">
      <w:pPr>
        <w:spacing w:before="0" w:after="0"/>
      </w:pPr>
      <w:r w:rsidRPr="00BE5052">
        <w:br w:type="page"/>
      </w:r>
      <w:bookmarkStart w:id="0" w:name="_GoBack"/>
      <w:bookmarkEnd w:id="0"/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  <w:jc w:val="center"/>
        <w:rPr>
          <w:b/>
        </w:rPr>
      </w:pPr>
      <w:r w:rsidRPr="00BE5052">
        <w:rPr>
          <w:b/>
        </w:rPr>
        <w:t>LESSON 1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!DOCTYPE html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html lang="en" xmlns="http://www.w3.org/1999/xhtml"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head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meta charset="utf-8"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title&gt;JavaScripts/ECMAScripts&lt;/title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!--PLEASE NOTE:--------------------------------------------------------------------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!--This page uses JavaScript from the EMCAScript Edition 7 of the year 2016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!--JavaScript/ECMAScript(1-7) was created to be best supported in browsers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that include Netscape &amp; Mozilla Firefox, however, ECMAScript 7 is new and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therefore it is poorly supported in ALL browsers. ECMAScript 7 is only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being used for the purpose of practice since it is not fit for current versions of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major browsers. Major browsers that the W3Schools Website list includes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IE10, Edge 12, Opera 15, Safari 6, Firefox 4 &amp; 21, and Chrome 23; and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although Vivaldi 1.11 is not on the list it is a contender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!--Internet Explorer 9 uses EMCAScript5/2011's equivalent with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Microsoft JScript 9.0/2011, therefore this script is not compatible with IE9/10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!--END OF NOTE---------------------------------------------------------------------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/head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body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p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1&gt;JavaScript/ECMAScript Lessons&lt;/h1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4&gt;Lesson 1: document.getElementById&lt;/h4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Before reading the lesson, please note that the abbreviation JS is used here to represent JavaScript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so that the entire word does not have to be written out.&lt;br /&gt; Also, please note that you can reference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the W3School's website to find the source from where I base the 'Date &amp; Time' lesson.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The JS code that makes the time appear when the user clicks the button is broken down as follows: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"document.getElementById('demo').innerHTML = Date()".&lt;br /&gt; The JS code is placed inside the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HTML element tag &lt; button &gt; &lt; / button &gt;.&lt;br /&gt; The HTML tag code includes the 'type' attribute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with the "button" variant, followed by the onclick attribute, where the JS code is placed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as the variant for the 'onclick' attribute of the 'button' element tag.&lt;br /&gt; So, the first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attribute you will see is the 'type' with button, and the second attribute is the 'onclick'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attribute with the JS code.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 button  type = " button "  onclick = " JS code here " &gt; followed by user instructions &lt; / button &gt;.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br /&gt;The 'type' attribute creates the 'id' for the place where the date and time will display on the screen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 p   id = " demo " &gt;&lt;/ p &gt;.&lt;br /&gt; The "document.getElementById('#').innerHTML = #()" is considered a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nested HTML element content where the getElementById creates the ID demo that is later retrieved by the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paragraph element tag.&lt;br /&gt; The .innerHTML instructs what content [Date()] the demo ID is to display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inside the page.&lt;br /&gt; The getElementById can be used to create ID's to perform all sorts of functions.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One function can be changing attributes of an element tag or even changing the variant of an attribute.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3&gt;Sample:&lt;/h3&gt;&lt;br /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In all, the following is what you have: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/p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p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5&gt;Hidden Code: &lt;/h5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 button type = "button"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onclick = "document.getElementById('demo').innerHTML = Date()"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Click me to display Date and Time.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 / button 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 p id="demo"&gt;&lt; / p 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&lt;/p&gt;   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----------------------------------'Date &amp; Time' Script----------------------------------------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Code script is the from W3Schools Website for displaying 'Date &amp; Time'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https://www.w3schools.com/js/tryit.asp?filename=tryjs_myfirst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This is the start of the 'Date &amp; Time' script.--&gt;    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h5&gt;Displayed Function: &lt;/h5&gt;&lt;h2&gt;My First JavaScript&lt;/h2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button type="button"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        onclick="document.getElementById('demo').innerHTML = Date()"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    Click me to display Date and Time.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/button&gt;    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p id="demo"&gt;&lt;/p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Will show like the following sample: Mon Sep 18 2017 06:48:20 GMT-0400 (Eastern Daylight Time)]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This is the end of the 'Date &amp; Time' script.--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 xml:space="preserve">        &lt;!---------------------------------------------------------------------------------------------------&gt; </w:t>
      </w:r>
    </w:p>
    <w:p w:rsidR="00394310" w:rsidRDefault="00394310" w:rsidP="00BE5052">
      <w:pPr>
        <w:spacing w:before="0" w:after="0" w:line="240" w:lineRule="auto"/>
        <w:ind w:left="720" w:hanging="720"/>
        <w:contextualSpacing/>
      </w:pPr>
      <w:r w:rsidRPr="00394310">
        <w:t xml:space="preserve">    &lt;button type="button" onclick="javascript:window.location.href='html2-lesson2.html'" style="background-color:yellow"&gt;Lesson 2&lt;/button&gt;</w:t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/body&gt;</w:t>
      </w:r>
    </w:p>
    <w:p w:rsid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/html&gt;</w:t>
      </w:r>
    </w:p>
    <w:p w:rsidR="00BE5052" w:rsidRDefault="00BE5052" w:rsidP="00BE5052">
      <w:pPr>
        <w:spacing w:before="0" w:after="0" w:line="240" w:lineRule="auto"/>
        <w:ind w:firstLine="0"/>
        <w:contextualSpacing/>
      </w:pPr>
    </w:p>
    <w:p w:rsidR="00BE5052" w:rsidRPr="00BE5052" w:rsidRDefault="00BE5052" w:rsidP="00BE5052">
      <w:pPr>
        <w:spacing w:before="0" w:after="0" w:line="240" w:lineRule="auto"/>
        <w:ind w:firstLine="0"/>
        <w:contextualSpacing/>
        <w:rPr>
          <w:i/>
        </w:rPr>
      </w:pPr>
      <w:r w:rsidRPr="00BE5052">
        <w:rPr>
          <w:i/>
        </w:rPr>
        <w:t>*See Opera Browser Test in Figure 1 for this exercise.</w:t>
      </w:r>
    </w:p>
    <w:p w:rsidR="00BE5052" w:rsidRDefault="00BE5052" w:rsidP="00BE5052">
      <w:pPr>
        <w:spacing w:before="0" w:after="0" w:line="240" w:lineRule="auto"/>
        <w:ind w:firstLine="0"/>
        <w:contextualSpacing/>
      </w:pPr>
      <w:r>
        <w:br w:type="page"/>
      </w:r>
    </w:p>
    <w:p w:rsidR="00BE5052" w:rsidRDefault="00394310">
      <w:pPr>
        <w:spacing w:before="0"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3850</wp:posOffset>
                </wp:positionH>
                <wp:positionV relativeFrom="paragraph">
                  <wp:posOffset>7934325</wp:posOffset>
                </wp:positionV>
                <wp:extent cx="5303520" cy="292100"/>
                <wp:effectExtent l="0" t="0" r="0" b="0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35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5052" w:rsidRPr="0093639A" w:rsidRDefault="00BE5052" w:rsidP="004A72E5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A72E5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624.75pt;width:417.6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" stroked="f">
                <v:textbox inset="0,0,0,0">
                  <w:txbxContent>
                    <w:p w:rsidR="00BE5052" w:rsidRPr="0093639A" w:rsidRDefault="00BE5052" w:rsidP="004A72E5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A72E5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881A12B" wp14:editId="442299F6">
            <wp:simplePos x="0" y="0"/>
            <wp:positionH relativeFrom="column">
              <wp:posOffset>323850</wp:posOffset>
            </wp:positionH>
            <wp:positionV relativeFrom="paragraph">
              <wp:posOffset>0</wp:posOffset>
            </wp:positionV>
            <wp:extent cx="5330952" cy="7936992"/>
            <wp:effectExtent l="0" t="0" r="3175" b="698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7936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5052">
        <w:br w:type="page"/>
      </w:r>
    </w:p>
    <w:p w:rsidR="00BE5052" w:rsidRDefault="00BE5052" w:rsidP="00BE5052">
      <w:pPr>
        <w:spacing w:before="0" w:after="0" w:line="240" w:lineRule="auto"/>
        <w:ind w:firstLine="0"/>
        <w:contextualSpacing/>
      </w:pPr>
    </w:p>
    <w:p w:rsidR="00BE5052" w:rsidRDefault="00BE5052">
      <w:pPr>
        <w:spacing w:before="0" w:after="0"/>
      </w:pPr>
      <w:r>
        <w:br w:type="page"/>
      </w:r>
    </w:p>
    <w:p w:rsidR="00BE5052" w:rsidRPr="00BE5052" w:rsidRDefault="00BE5052" w:rsidP="00BE5052">
      <w:pPr>
        <w:spacing w:before="0" w:after="0" w:line="240" w:lineRule="auto"/>
        <w:ind w:left="720" w:hanging="720"/>
        <w:contextualSpacing/>
        <w:jc w:val="center"/>
        <w:rPr>
          <w:b/>
        </w:rPr>
      </w:pPr>
      <w:r w:rsidRPr="00BE5052">
        <w:rPr>
          <w:b/>
        </w:rPr>
        <w:t xml:space="preserve">LESSON </w:t>
      </w:r>
      <w:r w:rsidR="00434DAA">
        <w:rPr>
          <w:b/>
        </w:rPr>
        <w:t>2</w:t>
      </w:r>
    </w:p>
    <w:p w:rsidR="00BE5052" w:rsidRDefault="00BE5052" w:rsidP="00BE5052">
      <w:pPr>
        <w:spacing w:before="0" w:after="0" w:line="240" w:lineRule="auto"/>
        <w:ind w:left="720" w:hanging="720"/>
        <w:contextualSpacing/>
      </w:pPr>
      <w:r w:rsidRPr="00BE5052">
        <w:t>&lt;!DOCTYPE html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html lang="en" xmlns="http://www.w3.org/1999/xhtml"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head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meta charset="utf-8"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title&gt;&lt;/title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/head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body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p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1&gt;JavaScript/ECMAScript Lessons Continued...&lt;/h1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4&gt;Lesson 2: HTML Attributes &amp; Variable Changes&lt;/h4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As before, the abbreviation JS is used here as well as in all future lessons to represent JavaScript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so that the entire word does not have to be written out.&lt;br /&gt; Also, as mentioned before, you can reference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the W3School's website to find the source from where I base all lessons.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Previously, the first half of the JS code was explained to show how it creates the id.&lt;br /&gt;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Now in this lesson is the review of the part of the JS code that creates the action, through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the HTML portion of the getElementById attribute.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In the last lesson, .innerHTML was used to display the date and time.&lt;br /&gt; This time HTML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instructs what to change in the display.&lt;br /&gt; The HTML is going to be used to 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to change an attribute of an element tag and it will be used to change the variant of an attribute.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In the first portion of the sample, you see the HTML element for source being used to swap-out the image when the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button is clicked.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In the second portion of the sample, you see the HTML element for Style being used to make the image vanish and return.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The samples just show that any HTML element can be used to make changes, so long the id is created 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with the document.getElementById part of the attribute.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3&gt;Sample:&lt;/h3&gt;&lt;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In all, the following is what you have: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/p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p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5&gt;Hidden Code: &lt;/h5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 button onclick = "document.getElementById('bigEyes').src='pic_eyesopen.gif'"&gt;Wake up&lt; 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 img id="bigEyes" src="pic_eyesopen.gif" style="width:100px"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 button onclick="document.getElementById('bigEyes').src='pic_eyesshut.gif'"&gt;Go to sleep&lt; /button&gt;&lt; br /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 button type="button" onclick="document.getElementById('bigEyes').style.display='none'"&gt;Go away&lt; 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 button type="button" onclick="document.getElementById('bigEyes').style.display='block'"&gt;Come back&lt; 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/p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----------------------------------'HTML Content' Script----------------------------------------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Code script is the from W3Schools Website for displaying 'HTML Content'.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https://www.w3schools.com/js/js_intro.asp.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This is the start of the 'HTML Content' script.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pre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h5&gt;Displayed Function: &lt;/h5&gt;&lt;h2&gt;Big Eyes&lt;/h2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img id="bigEyes" src="pic_eyesopen.gif" style="width:100px"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button onclick="document.getElementById('bigEyes').src='pic_eyesopen.gif'"&gt;Wake up&lt;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button onclick="document.getElementById('bigEyes').src='pic_eyesshut.gif'"&gt;Go to sleep&lt;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button type="button" onclick="document.getElementById('bigEyes').style.display='none'"&gt;Go away&lt;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    &lt;button type="button" onclick="document.getElementById('bigEyes').style.display='block'"&gt;Come back&lt;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/pre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This is the end of the 'HTML Content' script.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!---------------------------------------------------------------------------------------------------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 xml:space="preserve">    &lt;button type="button" onclick="javascript:window.location.href='Html1-index.html'" style="background-color:yellow"&gt;Lesson 1&lt;/button&gt;</w:t>
      </w:r>
    </w:p>
    <w:p w:rsidR="004A72E5" w:rsidRPr="004A72E5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/body&gt;</w:t>
      </w:r>
    </w:p>
    <w:p w:rsidR="004A72E5" w:rsidRPr="00BE5052" w:rsidRDefault="004A72E5" w:rsidP="004A72E5">
      <w:pPr>
        <w:spacing w:before="0" w:after="0" w:line="240" w:lineRule="auto"/>
        <w:ind w:left="720" w:hanging="720"/>
        <w:contextualSpacing/>
      </w:pPr>
      <w:r w:rsidRPr="004A72E5">
        <w:t>&lt;/html&gt;</w:t>
      </w:r>
    </w:p>
    <w:p w:rsidR="004A72E5" w:rsidRDefault="004A72E5" w:rsidP="004A72E5">
      <w:pPr>
        <w:spacing w:before="0" w:after="0" w:line="240" w:lineRule="auto"/>
        <w:ind w:firstLine="0"/>
        <w:contextualSpacing/>
        <w:rPr>
          <w:i/>
        </w:rPr>
      </w:pPr>
      <w:r w:rsidRPr="00BE5052">
        <w:rPr>
          <w:i/>
        </w:rPr>
        <w:t>*See Opera Browser Test</w:t>
      </w:r>
      <w:r>
        <w:rPr>
          <w:i/>
        </w:rPr>
        <w:t>s</w:t>
      </w:r>
      <w:r w:rsidRPr="00BE5052">
        <w:rPr>
          <w:i/>
        </w:rPr>
        <w:t xml:space="preserve"> in Figure</w:t>
      </w:r>
      <w:r>
        <w:rPr>
          <w:i/>
        </w:rPr>
        <w:t>s 2 through 5</w:t>
      </w:r>
      <w:r w:rsidRPr="00BE5052">
        <w:rPr>
          <w:i/>
        </w:rPr>
        <w:t xml:space="preserve"> for this exercise.</w:t>
      </w:r>
    </w:p>
    <w:p w:rsidR="004A72E5" w:rsidRDefault="004A72E5" w:rsidP="004A72E5">
      <w:pPr>
        <w:spacing w:before="0" w:after="0" w:line="240" w:lineRule="auto"/>
        <w:ind w:firstLine="0"/>
        <w:contextualSpacing/>
      </w:pPr>
    </w:p>
    <w:p w:rsidR="004A72E5" w:rsidRDefault="004A72E5">
      <w:pPr>
        <w:spacing w:before="0" w:after="0"/>
      </w:pPr>
      <w:r>
        <w:br w:type="page"/>
      </w:r>
    </w:p>
    <w:p w:rsidR="00C8110F" w:rsidRPr="00BE5052" w:rsidRDefault="00C8110F" w:rsidP="00C8110F">
      <w:pPr>
        <w:spacing w:before="0" w:after="0" w:line="240" w:lineRule="auto"/>
        <w:ind w:firstLine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1A2A60D" wp14:editId="17C91B50">
                <wp:simplePos x="0" y="0"/>
                <wp:positionH relativeFrom="column">
                  <wp:posOffset>4352925</wp:posOffset>
                </wp:positionH>
                <wp:positionV relativeFrom="paragraph">
                  <wp:posOffset>7877175</wp:posOffset>
                </wp:positionV>
                <wp:extent cx="1590675" cy="133350"/>
                <wp:effectExtent l="0" t="0" r="9525" b="0"/>
                <wp:wrapTopAndBottom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675" cy="1333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110F" w:rsidRPr="00757003" w:rsidRDefault="00C8110F" w:rsidP="00C8110F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>Figure 4: Go away button 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2A60D" id="Text Box 9" o:spid="_x0000_s1027" type="#_x0000_t202" style="position:absolute;margin-left:342.75pt;margin-top:620.25pt;width:125.25pt;height:10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" stroked="f">
                <v:textbox inset="0,0,0,0">
                  <w:txbxContent>
                    <w:p w:rsidR="00C8110F" w:rsidRPr="00757003" w:rsidRDefault="00C8110F" w:rsidP="00C8110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>Figure 4: Go away button t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2996B2" wp14:editId="6B86DAD7">
                <wp:simplePos x="0" y="0"/>
                <wp:positionH relativeFrom="column">
                  <wp:posOffset>0</wp:posOffset>
                </wp:positionH>
                <wp:positionV relativeFrom="paragraph">
                  <wp:posOffset>8008620</wp:posOffset>
                </wp:positionV>
                <wp:extent cx="2571750" cy="21145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0" cy="2114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110F" w:rsidRPr="004A72E5" w:rsidRDefault="00C8110F" w:rsidP="00C8110F">
                            <w:pPr>
                              <w:pStyle w:val="Caption"/>
                            </w:pPr>
                            <w:r>
                              <w:t>Figure 3: Go to sleep button &amp; Come back button 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996B2" id="Text Box 7" o:spid="_x0000_s1028" type="#_x0000_t202" style="position:absolute;margin-left:0;margin-top:630.6pt;width:202.5pt;height:16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" stroked="f">
                <v:textbox inset="0,0,0,0">
                  <w:txbxContent>
                    <w:p w:rsidR="00C8110F" w:rsidRPr="004A72E5" w:rsidRDefault="00C8110F" w:rsidP="00C8110F">
                      <w:pPr>
                        <w:pStyle w:val="Caption"/>
                      </w:pPr>
                      <w:r>
                        <w:t>Figure 3: Go to sleep button &amp; Come back button tes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2F866271" wp14:editId="517B5819">
            <wp:simplePos x="0" y="0"/>
            <wp:positionH relativeFrom="column">
              <wp:posOffset>4352925</wp:posOffset>
            </wp:positionH>
            <wp:positionV relativeFrom="paragraph">
              <wp:posOffset>6372225</wp:posOffset>
            </wp:positionV>
            <wp:extent cx="1590675" cy="144780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68314" r="73237" b="7021"/>
                    <a:stretch/>
                  </pic:blipFill>
                  <pic:spPr bwMode="auto">
                    <a:xfrm>
                      <a:off x="0" y="0"/>
                      <a:ext cx="1590675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3EFA920" wp14:editId="1C37F5A3">
            <wp:simplePos x="0" y="0"/>
            <wp:positionH relativeFrom="column">
              <wp:posOffset>0</wp:posOffset>
            </wp:positionH>
            <wp:positionV relativeFrom="paragraph">
              <wp:posOffset>6153150</wp:posOffset>
            </wp:positionV>
            <wp:extent cx="1514475" cy="1850390"/>
            <wp:effectExtent l="0" t="0" r="952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8477" r="74519"/>
                    <a:stretch/>
                  </pic:blipFill>
                  <pic:spPr bwMode="auto">
                    <a:xfrm>
                      <a:off x="0" y="0"/>
                      <a:ext cx="1514475" cy="1850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D72CDB" wp14:editId="3EE0A1B4">
                <wp:simplePos x="0" y="0"/>
                <wp:positionH relativeFrom="column">
                  <wp:posOffset>0</wp:posOffset>
                </wp:positionH>
                <wp:positionV relativeFrom="paragraph">
                  <wp:posOffset>5876925</wp:posOffset>
                </wp:positionV>
                <wp:extent cx="5943600" cy="276225"/>
                <wp:effectExtent l="0" t="0" r="0" b="9525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6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8110F" w:rsidRPr="005D1F6F" w:rsidRDefault="00C8110F" w:rsidP="00C8110F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– On load, ‘Wake up’ button &amp; ‘Come back’ button t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72CDB" id="Text Box 5" o:spid="_x0000_s1029" type="#_x0000_t202" style="position:absolute;margin-left:0;margin-top:462.75pt;width:468pt;height:2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" stroked="f">
                <v:textbox inset="0,0,0,0">
                  <w:txbxContent>
                    <w:p w:rsidR="00C8110F" w:rsidRPr="005D1F6F" w:rsidRDefault="00C8110F" w:rsidP="00C8110F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– On load, ‘Wake up’ button &amp; ‘Come back’ button tes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4AA84F8E" wp14:editId="3600DA45">
            <wp:simplePos x="0" y="0"/>
            <wp:positionH relativeFrom="column">
              <wp:posOffset>0</wp:posOffset>
            </wp:positionH>
            <wp:positionV relativeFrom="paragraph">
              <wp:posOffset>171450</wp:posOffset>
            </wp:positionV>
            <wp:extent cx="5943600" cy="586994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9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8110F" w:rsidRDefault="00C8110F" w:rsidP="00BE5052">
      <w:pPr>
        <w:spacing w:before="0" w:after="0" w:line="240" w:lineRule="auto"/>
        <w:ind w:firstLine="0"/>
        <w:contextualSpacing/>
      </w:pPr>
    </w:p>
    <w:p w:rsidR="00C8110F" w:rsidRDefault="00C8110F">
      <w:pPr>
        <w:spacing w:before="0" w:after="0"/>
      </w:pPr>
      <w:r>
        <w:br w:type="page"/>
      </w:r>
    </w:p>
    <w:p w:rsidR="00C8110F" w:rsidRDefault="00C8110F" w:rsidP="00BE5052">
      <w:pPr>
        <w:spacing w:before="0" w:after="0" w:line="240" w:lineRule="auto"/>
        <w:ind w:firstLine="0"/>
        <w:contextualSpacing/>
      </w:pPr>
    </w:p>
    <w:sectPr w:rsidR="00C8110F" w:rsidSect="00BE5052"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3769" w:rsidRDefault="00D23769" w:rsidP="00BE5052">
      <w:pPr>
        <w:spacing w:before="0" w:after="0" w:line="240" w:lineRule="auto"/>
      </w:pPr>
      <w:r>
        <w:separator/>
      </w:r>
    </w:p>
  </w:endnote>
  <w:endnote w:type="continuationSeparator" w:id="0">
    <w:p w:rsidR="00D23769" w:rsidRDefault="00D23769" w:rsidP="00BE50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5052" w:rsidRDefault="00BE5052" w:rsidP="00BE5052">
    <w:pPr>
      <w:pStyle w:val="Footer"/>
      <w:tabs>
        <w:tab w:val="clear" w:pos="468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rightMargin">
                <wp:posOffset>81915</wp:posOffset>
              </wp:positionH>
              <wp:positionV relativeFrom="margin">
                <wp:posOffset>8220075</wp:posOffset>
              </wp:positionV>
              <wp:extent cx="821055" cy="867410"/>
              <wp:effectExtent l="0" t="0" r="1905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1055" cy="86741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E5052" w:rsidRDefault="00BE5052" w:rsidP="00BE5052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ind w:firstLine="0"/>
                          </w:pPr>
                          <w:r>
                            <w:t xml:space="preserve">Page |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="00621D23">
                            <w:rPr>
                              <w:noProof/>
                            </w:rPr>
                            <w:t>11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" o:spid="_x0000_s1030" style="position:absolute;left:0;text-align:left;margin-left:6.45pt;margin-top:647.25pt;width:64.65pt;height:68.3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" o:allowincell="f" stroked="f">
              <v:textbox style="mso-fit-shape-to-text:t" inset="0,,0">
                <w:txbxContent>
                  <w:p w:rsidR="00BE5052" w:rsidRDefault="00BE5052" w:rsidP="00BE5052">
                    <w:pPr>
                      <w:pBdr>
                        <w:top w:val="single" w:sz="4" w:space="1" w:color="D8D8D8" w:themeColor="background1" w:themeShade="D8"/>
                      </w:pBdr>
                      <w:ind w:firstLine="0"/>
                    </w:pPr>
                    <w:r>
                      <w:t xml:space="preserve">Page |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="00621D23">
                      <w:rPr>
                        <w:noProof/>
                      </w:rPr>
                      <w:t>11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5052" w:rsidRDefault="00BE5052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3769" w:rsidRDefault="00D23769" w:rsidP="00BE5052">
      <w:pPr>
        <w:spacing w:before="0" w:after="0" w:line="240" w:lineRule="auto"/>
      </w:pPr>
      <w:r>
        <w:separator/>
      </w:r>
    </w:p>
  </w:footnote>
  <w:footnote w:type="continuationSeparator" w:id="0">
    <w:p w:rsidR="00D23769" w:rsidRDefault="00D23769" w:rsidP="00BE5052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I0NjcyMzIxNDBX0lEKTi0uzszPAykwrAUAbrtQDCwAAAA="/>
  </w:docVars>
  <w:rsids>
    <w:rsidRoot w:val="00BE5052"/>
    <w:rsid w:val="00076E3D"/>
    <w:rsid w:val="00221673"/>
    <w:rsid w:val="002C0848"/>
    <w:rsid w:val="00321C80"/>
    <w:rsid w:val="00394310"/>
    <w:rsid w:val="00434DAA"/>
    <w:rsid w:val="004A72E5"/>
    <w:rsid w:val="00517EDE"/>
    <w:rsid w:val="00566ECA"/>
    <w:rsid w:val="006022CC"/>
    <w:rsid w:val="0060649D"/>
    <w:rsid w:val="00613F69"/>
    <w:rsid w:val="00621D23"/>
    <w:rsid w:val="006F16A9"/>
    <w:rsid w:val="0081094A"/>
    <w:rsid w:val="008A0EF4"/>
    <w:rsid w:val="0090030F"/>
    <w:rsid w:val="00BE5052"/>
    <w:rsid w:val="00C8110F"/>
    <w:rsid w:val="00C9161E"/>
    <w:rsid w:val="00C92D52"/>
    <w:rsid w:val="00CE06EC"/>
    <w:rsid w:val="00D23769"/>
    <w:rsid w:val="00D24C2E"/>
    <w:rsid w:val="00D312D0"/>
    <w:rsid w:val="00E3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159B1"/>
  <w15:chartTrackingRefBased/>
  <w15:docId w15:val="{FA7F5D48-2574-4915-A86F-8577CE02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0EF4"/>
    <w:pPr>
      <w:spacing w:before="240" w:after="40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4A72E5"/>
    <w:pPr>
      <w:spacing w:before="0" w:after="0" w:line="240" w:lineRule="auto"/>
      <w:ind w:firstLine="0"/>
    </w:pPr>
    <w:rPr>
      <w:i/>
      <w:iCs/>
      <w:color w:val="44546A" w:themeColor="text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BE5052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E50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05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E505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05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1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 Ann Hafner</dc:creator>
  <cp:keywords/>
  <dc:description/>
  <cp:lastModifiedBy>Lori Ann Hafner</cp:lastModifiedBy>
  <cp:revision>8</cp:revision>
  <dcterms:created xsi:type="dcterms:W3CDTF">2017-09-18T12:42:00Z</dcterms:created>
  <dcterms:modified xsi:type="dcterms:W3CDTF">2017-09-18T16:14:00Z</dcterms:modified>
</cp:coreProperties>
</file>